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5FE1163C" w14:textId="77777777" w:rsidR="00C7018C" w:rsidRDefault="001E7EA8" w:rsidP="001E7EA8">
      <w:pPr>
        <w:pStyle w:val="ListParagraph"/>
        <w:ind w:left="360"/>
        <w:jc w:val="center"/>
      </w:pPr>
      <w:r w:rsidRPr="00FF3E01">
        <w:t xml:space="preserve">Test your tasks in the Judge system: </w:t>
      </w:r>
    </w:p>
    <w:p w14:paraId="033D08C6" w14:textId="03E0BDE1" w:rsidR="001E7EA8" w:rsidRPr="0048366F" w:rsidRDefault="00C7018C" w:rsidP="001E7EA8">
      <w:pPr>
        <w:pStyle w:val="ListParagraph"/>
        <w:ind w:left="360"/>
        <w:jc w:val="center"/>
        <w:rPr>
          <w:lang w:val="bg-BG"/>
        </w:rPr>
      </w:pPr>
      <w:hyperlink r:id="rId8" w:history="1">
        <w:r w:rsidRPr="00563C29">
          <w:rPr>
            <w:rStyle w:val="Hyperlink"/>
          </w:rPr>
          <w:t>https://alpha.judge.softuni.org/contests/dictionaries-lambda-and-linq-lab/4472</w:t>
        </w:r>
      </w:hyperlink>
      <w:r>
        <w:t xml:space="preserve"> 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687D2767" w14:textId="245D874A" w:rsidR="00741716" w:rsidRDefault="00741716" w:rsidP="009E61A3">
      <w:pPr>
        <w:jc w:val="both"/>
      </w:pPr>
      <w:r>
        <w:t>Write a program that:</w:t>
      </w:r>
    </w:p>
    <w:p w14:paraId="137F67E5" w14:textId="77777777" w:rsidR="00741716" w:rsidRPr="00741716" w:rsidRDefault="009E61A3" w:rsidP="00741716">
      <w:pPr>
        <w:pStyle w:val="ListParagraph"/>
        <w:numPr>
          <w:ilvl w:val="0"/>
          <w:numId w:val="46"/>
        </w:numPr>
        <w:spacing w:before="0" w:after="240"/>
        <w:ind w:left="714" w:hanging="357"/>
        <w:jc w:val="both"/>
        <w:rPr>
          <w:b/>
          <w:lang w:val="bg-BG"/>
        </w:rPr>
      </w:pPr>
      <w:r w:rsidRPr="009E61A3">
        <w:t xml:space="preserve">Read a </w:t>
      </w:r>
      <w:r w:rsidRPr="00741716">
        <w:rPr>
          <w:b/>
        </w:rPr>
        <w:t>list of integers</w:t>
      </w:r>
    </w:p>
    <w:p w14:paraId="6D76EA36" w14:textId="6372E7F9" w:rsidR="00FB029D" w:rsidRPr="00FB029D" w:rsidRDefault="00741716" w:rsidP="00FB029D">
      <w:pPr>
        <w:pStyle w:val="ListParagraph"/>
        <w:numPr>
          <w:ilvl w:val="0"/>
          <w:numId w:val="46"/>
        </w:numPr>
        <w:spacing w:before="240"/>
        <w:ind w:left="714" w:hanging="357"/>
        <w:jc w:val="both"/>
        <w:rPr>
          <w:b/>
          <w:lang w:val="bg-BG"/>
        </w:rPr>
      </w:pPr>
      <w:r>
        <w:rPr>
          <w:b/>
        </w:rPr>
        <w:t>P</w:t>
      </w:r>
      <w:r w:rsidR="009E61A3" w:rsidRPr="00741716">
        <w:rPr>
          <w:b/>
        </w:rPr>
        <w:t>rint them in ascending order,</w:t>
      </w:r>
      <w:r w:rsidR="009E61A3" w:rsidRPr="009E61A3">
        <w:t xml:space="preserve"> along with their </w:t>
      </w:r>
      <w:r w:rsidR="009E61A3" w:rsidRPr="00741716">
        <w:rPr>
          <w:b/>
        </w:rPr>
        <w:t>number of occurrences</w:t>
      </w:r>
      <w:r>
        <w:t xml:space="preserve"> in the format:</w:t>
      </w:r>
    </w:p>
    <w:p w14:paraId="6D249AC9" w14:textId="7A642B06" w:rsidR="00741716" w:rsidRPr="00741716" w:rsidRDefault="00741716" w:rsidP="00FB029D">
      <w:pPr>
        <w:pStyle w:val="ListParagraph"/>
        <w:spacing w:before="480" w:after="240"/>
        <w:jc w:val="both"/>
        <w:rPr>
          <w:rFonts w:ascii="Consolas" w:hAnsi="Consolas"/>
          <w:b/>
          <w:lang w:val="bg-BG"/>
        </w:rPr>
      </w:pPr>
      <w:r w:rsidRPr="00741716">
        <w:rPr>
          <w:rFonts w:ascii="Consolas" w:hAnsi="Consolas"/>
          <w:b/>
        </w:rPr>
        <w:t>{number} -&gt;</w:t>
      </w:r>
      <w:r w:rsidR="00B64999">
        <w:rPr>
          <w:rFonts w:ascii="Consolas" w:hAnsi="Consolas"/>
          <w:b/>
        </w:rPr>
        <w:t xml:space="preserve"> </w:t>
      </w:r>
      <w:r w:rsidRPr="00741716">
        <w:rPr>
          <w:rFonts w:ascii="Consolas" w:hAnsi="Consolas"/>
          <w:b/>
        </w:rPr>
        <w:t>{</w:t>
      </w:r>
      <w:proofErr w:type="spellStart"/>
      <w:r w:rsidRPr="00741716">
        <w:rPr>
          <w:rFonts w:ascii="Consolas" w:hAnsi="Consolas"/>
          <w:b/>
        </w:rPr>
        <w:t>occurances</w:t>
      </w:r>
      <w:proofErr w:type="spellEnd"/>
      <w:r w:rsidRPr="00741716">
        <w:rPr>
          <w:rFonts w:ascii="Consolas" w:hAnsi="Consolas"/>
          <w:b/>
        </w:rPr>
        <w:t>}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Odd Occurrences</w:t>
      </w:r>
    </w:p>
    <w:p w14:paraId="7EE1B3FF" w14:textId="7E30AE3A" w:rsidR="009E61A3" w:rsidRPr="009E61A3" w:rsidRDefault="00741716" w:rsidP="009E61A3">
      <w:pPr>
        <w:jc w:val="both"/>
        <w:rPr>
          <w:b/>
          <w:lang w:val="bg-BG"/>
        </w:rPr>
      </w:pPr>
      <w:r>
        <w:t>Wri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</w:t>
      </w:r>
      <w:r>
        <w:t>: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lastRenderedPageBreak/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0965ECDE" w14:textId="77777777" w:rsidR="00741716" w:rsidRDefault="00741716" w:rsidP="009E61A3">
      <w:pPr>
        <w:jc w:val="both"/>
      </w:pPr>
      <w:r>
        <w:t>Write a program that:</w:t>
      </w:r>
    </w:p>
    <w:p w14:paraId="00CC2217" w14:textId="77777777" w:rsidR="00741716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Read an </w:t>
      </w:r>
      <w:r w:rsidRPr="00741716">
        <w:rPr>
          <w:b/>
          <w:bCs/>
        </w:rPr>
        <w:t>array of strings</w:t>
      </w:r>
    </w:p>
    <w:p w14:paraId="20538BB4" w14:textId="05CCA3E1" w:rsidR="00741716" w:rsidRPr="00741716" w:rsidRDefault="00741716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T</w:t>
      </w:r>
      <w:r w:rsidR="009E61A3" w:rsidRPr="009E61A3">
        <w:t xml:space="preserve">ake only words, whose </w:t>
      </w:r>
      <w:r w:rsidR="009E61A3" w:rsidRPr="00741716">
        <w:rPr>
          <w:b/>
          <w:bCs/>
        </w:rPr>
        <w:t>length is</w:t>
      </w:r>
      <w:r w:rsidR="00794C15" w:rsidRPr="00741716">
        <w:rPr>
          <w:b/>
          <w:bCs/>
        </w:rPr>
        <w:t xml:space="preserve"> an</w:t>
      </w:r>
      <w:r w:rsidR="009E61A3" w:rsidRPr="00741716">
        <w:rPr>
          <w:b/>
          <w:bCs/>
        </w:rPr>
        <w:t xml:space="preserve"> even</w:t>
      </w:r>
      <w:r w:rsidR="00794C15" w:rsidRPr="00741716">
        <w:rPr>
          <w:b/>
          <w:bCs/>
        </w:rPr>
        <w:t xml:space="preserve"> number</w:t>
      </w:r>
    </w:p>
    <w:p w14:paraId="2CBC86CB" w14:textId="16B7A3E7" w:rsidR="009E61A3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Print </w:t>
      </w:r>
      <w:r w:rsidRPr="00741716">
        <w:rPr>
          <w:b/>
          <w:bCs/>
        </w:rPr>
        <w:t>each word on a new line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446D6CEF" w14:textId="77777777" w:rsidR="00D940E8" w:rsidRPr="00687897" w:rsidRDefault="00D940E8" w:rsidP="00D940E8">
      <w:pPr>
        <w:pStyle w:val="Heading2"/>
        <w:numPr>
          <w:ilvl w:val="0"/>
          <w:numId w:val="40"/>
        </w:numPr>
      </w:pPr>
      <w:r w:rsidRPr="00687897">
        <w:t>Count Chars in a String</w:t>
      </w:r>
    </w:p>
    <w:p w14:paraId="34F8E371" w14:textId="77777777" w:rsidR="00D940E8" w:rsidRPr="00F22726" w:rsidRDefault="00D940E8" w:rsidP="00D940E8">
      <w:pPr>
        <w:rPr>
          <w:noProof/>
          <w:lang w:val="bg-BG"/>
        </w:rPr>
      </w:pPr>
      <w:r>
        <w:rPr>
          <w:noProof/>
        </w:rPr>
        <w:t>Create</w:t>
      </w:r>
      <w:r w:rsidRPr="00F22726">
        <w:rPr>
          <w:noProof/>
        </w:rPr>
        <w:t xml:space="preserve"> a program that </w:t>
      </w:r>
      <w:r w:rsidRPr="00F22726">
        <w:rPr>
          <w:rStyle w:val="Strong"/>
          <w:noProof/>
        </w:rPr>
        <w:t>counts all characters</w:t>
      </w:r>
      <w:r w:rsidRPr="00F22726">
        <w:rPr>
          <w:noProof/>
        </w:rPr>
        <w:t xml:space="preserve"> in a string</w:t>
      </w:r>
      <w:r>
        <w:rPr>
          <w:noProof/>
        </w:rPr>
        <w:t>,</w:t>
      </w:r>
      <w:r w:rsidRPr="00F22726">
        <w:rPr>
          <w:noProof/>
        </w:rPr>
        <w:t xml:space="preserve"> </w:t>
      </w:r>
      <w:r w:rsidRPr="00F22726">
        <w:rPr>
          <w:rStyle w:val="Strong"/>
          <w:noProof/>
        </w:rPr>
        <w:t>except for space (</w:t>
      </w:r>
      <w:r>
        <w:rPr>
          <w:rStyle w:val="Strong"/>
          <w:noProof/>
        </w:rPr>
        <w:t>'</w:t>
      </w:r>
      <w:r w:rsidRPr="00D31C45">
        <w:rPr>
          <w:rStyle w:val="Strong"/>
          <w:rFonts w:ascii="Consolas" w:hAnsi="Consolas"/>
          <w:noProof/>
        </w:rPr>
        <w:t xml:space="preserve"> </w:t>
      </w:r>
      <w:r>
        <w:rPr>
          <w:rStyle w:val="Strong"/>
          <w:noProof/>
        </w:rPr>
        <w:t>'</w:t>
      </w:r>
      <w:r w:rsidRPr="00F22726">
        <w:rPr>
          <w:rStyle w:val="Strong"/>
          <w:noProof/>
        </w:rPr>
        <w:t>)</w:t>
      </w:r>
      <w:r w:rsidRPr="00F22726">
        <w:rPr>
          <w:noProof/>
        </w:rPr>
        <w:t xml:space="preserve">. </w:t>
      </w:r>
    </w:p>
    <w:p w14:paraId="4B3A3EFE" w14:textId="77777777" w:rsidR="00D940E8" w:rsidRPr="00F22726" w:rsidRDefault="00D940E8" w:rsidP="00D940E8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148F610E" w14:textId="77777777" w:rsidR="00D940E8" w:rsidRPr="009E6C87" w:rsidRDefault="00D940E8" w:rsidP="00D940E8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5B8B1433" w14:textId="77777777" w:rsidR="00D940E8" w:rsidRPr="00F22726" w:rsidRDefault="00D940E8" w:rsidP="00D940E8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D940E8" w:rsidRPr="00F22726" w14:paraId="35616835" w14:textId="77777777" w:rsidTr="00550809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0192D8A0" w14:textId="77777777" w:rsidR="00D940E8" w:rsidRPr="00F22726" w:rsidRDefault="00D940E8" w:rsidP="00550809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798D1B68" w14:textId="77777777" w:rsidR="00D940E8" w:rsidRPr="00F22726" w:rsidRDefault="00D940E8" w:rsidP="00550809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D940E8" w:rsidRPr="00F22726" w14:paraId="707601C1" w14:textId="77777777" w:rsidTr="00550809">
        <w:tc>
          <w:tcPr>
            <w:tcW w:w="1985" w:type="dxa"/>
          </w:tcPr>
          <w:p w14:paraId="74E78F32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726D581D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67DA408D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AEB5058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D940E8" w:rsidRPr="00F22726" w14:paraId="2DC6F374" w14:textId="77777777" w:rsidTr="00550809">
        <w:tc>
          <w:tcPr>
            <w:tcW w:w="1985" w:type="dxa"/>
          </w:tcPr>
          <w:p w14:paraId="7A2E3562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59C2DC92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394C381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1D1CE603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78B0B2C4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4476727F" w14:textId="77777777" w:rsidR="00D940E8" w:rsidRPr="00687897" w:rsidRDefault="00D940E8" w:rsidP="00D940E8">
      <w:pPr>
        <w:pStyle w:val="Heading2"/>
        <w:numPr>
          <w:ilvl w:val="0"/>
          <w:numId w:val="40"/>
        </w:numPr>
      </w:pPr>
      <w:r w:rsidRPr="00F22726">
        <w:lastRenderedPageBreak/>
        <w:t xml:space="preserve">A </w:t>
      </w:r>
      <w:bookmarkStart w:id="1" w:name="_Hlk1740980"/>
      <w:r w:rsidRPr="00F22726">
        <w:t>Miner Task</w:t>
      </w:r>
      <w:bookmarkEnd w:id="1"/>
    </w:p>
    <w:p w14:paraId="0F13454F" w14:textId="77777777" w:rsidR="00D940E8" w:rsidRPr="00F22726" w:rsidRDefault="00D940E8" w:rsidP="00D940E8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7156B300" w14:textId="77777777" w:rsidR="00D940E8" w:rsidRPr="00F22726" w:rsidRDefault="00D940E8" w:rsidP="00D940E8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261DF5E5" w14:textId="77777777" w:rsidR="00D940E8" w:rsidRPr="009E6C87" w:rsidRDefault="00D940E8" w:rsidP="00D940E8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666F256F" w14:textId="77777777" w:rsidR="00D940E8" w:rsidRPr="00F22726" w:rsidRDefault="00D940E8" w:rsidP="00D940E8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>
        <w:rPr>
          <w:b/>
          <w:noProof/>
        </w:rPr>
        <w:t>.</w:t>
      </w:r>
    </w:p>
    <w:p w14:paraId="50FC0BF5" w14:textId="77777777" w:rsidR="00D940E8" w:rsidRPr="00F22726" w:rsidRDefault="00D940E8" w:rsidP="00D940E8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D940E8" w:rsidRPr="00F22726" w14:paraId="0E479093" w14:textId="77777777" w:rsidTr="00550809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7063A0C6" w14:textId="77777777" w:rsidR="00D940E8" w:rsidRPr="00F22726" w:rsidRDefault="00D940E8" w:rsidP="00550809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391BC5EA" w14:textId="77777777" w:rsidR="00D940E8" w:rsidRPr="00F22726" w:rsidRDefault="00D940E8" w:rsidP="00550809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98470C1" w14:textId="77777777" w:rsidR="00D940E8" w:rsidRPr="00F22726" w:rsidRDefault="00D940E8" w:rsidP="00550809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8E698A4" w14:textId="77777777" w:rsidR="00D940E8" w:rsidRPr="00F22726" w:rsidRDefault="00D940E8" w:rsidP="00550809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17AC795" w14:textId="77777777" w:rsidR="00D940E8" w:rsidRPr="00F22726" w:rsidRDefault="00D940E8" w:rsidP="00550809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D940E8" w:rsidRPr="00F22726" w14:paraId="51F2E0B0" w14:textId="77777777" w:rsidTr="00550809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A820B2D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19F3AAE5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3EFDC19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3DB7ACF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60314DD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1F444EEF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1A94E8D7" w14:textId="77777777" w:rsidR="00D940E8" w:rsidRPr="00F22726" w:rsidRDefault="00D940E8" w:rsidP="00550809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5DB5348E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bookmarkStart w:id="2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2"/>
          <w:p w14:paraId="0BAE0B1F" w14:textId="77777777" w:rsidR="00D940E8" w:rsidRPr="00F22726" w:rsidRDefault="00D940E8" w:rsidP="00550809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2EED6E71" w14:textId="77777777" w:rsidR="00D940E8" w:rsidRPr="00F22726" w:rsidRDefault="00D940E8" w:rsidP="00550809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B2B825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44F4E24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17587BB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54E4E3CE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6C042BA0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770A9880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6C895E9C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6CFF671A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1D2347F5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D8C510D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3B0E51C4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2F63915D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9CC695D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6DA299D9" w14:textId="77777777" w:rsidR="00D940E8" w:rsidRPr="00F22726" w:rsidRDefault="00D940E8" w:rsidP="00D940E8">
      <w:pPr>
        <w:spacing w:before="0" w:after="0"/>
        <w:rPr>
          <w:noProof/>
          <w:sz w:val="8"/>
          <w:lang w:val="bg-BG" w:eastAsia="ja-JP"/>
        </w:rPr>
      </w:pPr>
    </w:p>
    <w:p w14:paraId="11F518D7" w14:textId="77777777" w:rsidR="00D940E8" w:rsidRPr="00687897" w:rsidRDefault="00D940E8" w:rsidP="00D940E8">
      <w:pPr>
        <w:pStyle w:val="Heading2"/>
        <w:numPr>
          <w:ilvl w:val="0"/>
          <w:numId w:val="40"/>
        </w:numPr>
      </w:pPr>
      <w:r w:rsidRPr="00F22726">
        <w:t>Orders</w:t>
      </w:r>
    </w:p>
    <w:p w14:paraId="02C69F17" w14:textId="77777777" w:rsidR="00D940E8" w:rsidRDefault="00D940E8" w:rsidP="00D940E8">
      <w:pPr>
        <w:rPr>
          <w:noProof/>
        </w:rPr>
      </w:pPr>
      <w:bookmarkStart w:id="3" w:name="_Hlk517214301"/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B6401F">
        <w:rPr>
          <w:b/>
          <w:bCs/>
          <w:noProof/>
        </w:rPr>
        <w:t>products</w:t>
      </w:r>
      <w:r>
        <w:rPr>
          <w:noProof/>
        </w:rPr>
        <w:t xml:space="preserve"> and their prices. Each product has a </w:t>
      </w:r>
      <w:r w:rsidRPr="00B6401F">
        <w:rPr>
          <w:b/>
          <w:bCs/>
          <w:noProof/>
        </w:rPr>
        <w:t>name</w:t>
      </w:r>
      <w:r>
        <w:rPr>
          <w:noProof/>
        </w:rPr>
        <w:t xml:space="preserve">, a </w:t>
      </w:r>
      <w:r w:rsidRPr="00B6401F">
        <w:rPr>
          <w:b/>
          <w:bCs/>
          <w:noProof/>
        </w:rPr>
        <w:t>price</w:t>
      </w:r>
      <w:r>
        <w:rPr>
          <w:noProof/>
        </w:rPr>
        <w:t xml:space="preserve"> and a </w:t>
      </w:r>
      <w:r w:rsidRPr="00B6401F">
        <w:rPr>
          <w:b/>
          <w:bCs/>
          <w:noProof/>
        </w:rPr>
        <w:t>quantity</w:t>
      </w:r>
      <w:r>
        <w:rPr>
          <w:noProof/>
        </w:rPr>
        <w:t xml:space="preserve">. If the product </w:t>
      </w:r>
      <w:r w:rsidRPr="00B6401F">
        <w:rPr>
          <w:b/>
          <w:bCs/>
          <w:noProof/>
        </w:rPr>
        <w:t>doesn</w:t>
      </w:r>
      <w:r>
        <w:rPr>
          <w:b/>
          <w:bCs/>
          <w:noProof/>
        </w:rPr>
        <w:t>'</w:t>
      </w:r>
      <w:r w:rsidRPr="00B6401F">
        <w:rPr>
          <w:b/>
          <w:bCs/>
          <w:noProof/>
        </w:rPr>
        <w:t>t exist</w:t>
      </w:r>
      <w:r>
        <w:rPr>
          <w:noProof/>
        </w:rPr>
        <w:t xml:space="preserve"> yet, </w:t>
      </w:r>
      <w:r w:rsidRPr="00B6401F">
        <w:rPr>
          <w:b/>
          <w:bCs/>
          <w:noProof/>
        </w:rPr>
        <w:t>add</w:t>
      </w:r>
      <w:r>
        <w:rPr>
          <w:noProof/>
        </w:rPr>
        <w:t xml:space="preserve"> it with its </w:t>
      </w:r>
      <w:r w:rsidRPr="00B6401F">
        <w:rPr>
          <w:b/>
          <w:bCs/>
          <w:noProof/>
        </w:rPr>
        <w:t>starting quantity</w:t>
      </w:r>
      <w:r>
        <w:rPr>
          <w:noProof/>
        </w:rPr>
        <w:t>.</w:t>
      </w:r>
    </w:p>
    <w:p w14:paraId="18D1E490" w14:textId="77777777" w:rsidR="00D940E8" w:rsidRDefault="00D940E8" w:rsidP="00D940E8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473A2C6D" w14:textId="77777777" w:rsidR="00D940E8" w:rsidRPr="00F22726" w:rsidRDefault="00D940E8" w:rsidP="00D940E8">
      <w:pPr>
        <w:rPr>
          <w:i/>
          <w:noProof/>
          <w:lang w:val="bg-BG"/>
        </w:rPr>
      </w:pPr>
      <w:r>
        <w:rPr>
          <w:noProof/>
        </w:rPr>
        <w:t>You will receive products' names, prices 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3"/>
    <w:p w14:paraId="1DC7205A" w14:textId="77777777" w:rsidR="00D940E8" w:rsidRPr="00F22726" w:rsidRDefault="00D940E8" w:rsidP="00D940E8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B30CC7F" w14:textId="77777777" w:rsidR="00D940E8" w:rsidRPr="00F22726" w:rsidRDefault="00D940E8" w:rsidP="00D940E8">
      <w:pPr>
        <w:numPr>
          <w:ilvl w:val="0"/>
          <w:numId w:val="48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1A221FFF" w14:textId="77777777" w:rsidR="00D940E8" w:rsidRPr="00F22726" w:rsidRDefault="00D940E8" w:rsidP="00D940E8">
      <w:pPr>
        <w:numPr>
          <w:ilvl w:val="0"/>
          <w:numId w:val="48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2A3236DB" w14:textId="77777777" w:rsidR="00D940E8" w:rsidRPr="00F22726" w:rsidRDefault="00D940E8" w:rsidP="00D940E8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636F3265" w14:textId="77777777" w:rsidR="00D940E8" w:rsidRPr="00F22726" w:rsidRDefault="00D940E8" w:rsidP="00D940E8">
      <w:pPr>
        <w:numPr>
          <w:ilvl w:val="0"/>
          <w:numId w:val="48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3BED276E" w14:textId="77777777" w:rsidR="00D940E8" w:rsidRPr="00F22726" w:rsidRDefault="00D940E8" w:rsidP="00D940E8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140E7F87" w14:textId="77777777" w:rsidR="00D940E8" w:rsidRPr="00F22726" w:rsidRDefault="00D940E8" w:rsidP="00D940E8">
      <w:pPr>
        <w:pStyle w:val="Heading3"/>
        <w:rPr>
          <w:noProof/>
          <w:lang w:val="bg-BG"/>
        </w:rPr>
      </w:pPr>
      <w:bookmarkStart w:id="4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D940E8" w:rsidRPr="00F22726" w14:paraId="1BFB9429" w14:textId="77777777" w:rsidTr="00550809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4"/>
          <w:p w14:paraId="0B3F2C59" w14:textId="77777777" w:rsidR="00D940E8" w:rsidRPr="00F22726" w:rsidRDefault="00D940E8" w:rsidP="00550809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1194FEB1" w14:textId="77777777" w:rsidR="00D940E8" w:rsidRPr="00F22726" w:rsidRDefault="00D940E8" w:rsidP="00550809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D940E8" w:rsidRPr="00F22726" w14:paraId="56CB2A21" w14:textId="77777777" w:rsidTr="00550809">
        <w:trPr>
          <w:trHeight w:val="235"/>
        </w:trPr>
        <w:tc>
          <w:tcPr>
            <w:tcW w:w="2711" w:type="dxa"/>
          </w:tcPr>
          <w:p w14:paraId="1D6FA3CA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5EEB4D61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lastRenderedPageBreak/>
              <w:t>IceTea 1.50 50</w:t>
            </w:r>
          </w:p>
          <w:p w14:paraId="040469A5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38558588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3F07AC9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7BA35CB0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lastRenderedPageBreak/>
              <w:t>Beer -&gt; 220.00</w:t>
            </w:r>
          </w:p>
          <w:p w14:paraId="4527CCD0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lastRenderedPageBreak/>
              <w:t>IceTea -&gt; 75.00</w:t>
            </w:r>
          </w:p>
          <w:p w14:paraId="22E93197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67202227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D940E8" w:rsidRPr="00F22726" w14:paraId="5022E221" w14:textId="77777777" w:rsidTr="00550809">
        <w:trPr>
          <w:trHeight w:val="191"/>
        </w:trPr>
        <w:tc>
          <w:tcPr>
            <w:tcW w:w="2711" w:type="dxa"/>
          </w:tcPr>
          <w:p w14:paraId="4B1C0669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lastRenderedPageBreak/>
              <w:t>Beer 2.40 350</w:t>
            </w:r>
          </w:p>
          <w:p w14:paraId="0D2EBC7F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501F926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47C01CAB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30189B3F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3B089289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52EA52A8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0271DC6A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652178C4" w14:textId="77777777" w:rsidR="00D940E8" w:rsidRPr="00F22726" w:rsidRDefault="00D940E8" w:rsidP="00550809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D940E8" w:rsidRPr="00F22726" w14:paraId="2D31F4C7" w14:textId="77777777" w:rsidTr="00550809">
        <w:trPr>
          <w:trHeight w:val="991"/>
        </w:trPr>
        <w:tc>
          <w:tcPr>
            <w:tcW w:w="2711" w:type="dxa"/>
          </w:tcPr>
          <w:p w14:paraId="6549DE2F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5DDD94E1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18A5537B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19806410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6D8B6D23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18E6C1D1" w14:textId="77777777" w:rsidR="00D940E8" w:rsidRPr="00F22726" w:rsidRDefault="00D940E8" w:rsidP="00550809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67A62A31" w14:textId="77777777" w:rsidR="00D940E8" w:rsidRPr="00F22726" w:rsidRDefault="00D940E8" w:rsidP="00550809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6CAD8DA3" w14:textId="77777777" w:rsidR="00D940E8" w:rsidRPr="00F22726" w:rsidRDefault="00D940E8" w:rsidP="00550809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591F9F5F" w14:textId="77777777" w:rsidR="00D940E8" w:rsidRPr="00F22726" w:rsidRDefault="00D940E8" w:rsidP="00550809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70883408" w14:textId="77777777" w:rsidR="00D940E8" w:rsidRPr="00687897" w:rsidRDefault="00D940E8" w:rsidP="00D940E8">
      <w:pPr>
        <w:pStyle w:val="Heading2"/>
        <w:numPr>
          <w:ilvl w:val="0"/>
          <w:numId w:val="40"/>
        </w:numPr>
      </w:pPr>
      <w:proofErr w:type="spellStart"/>
      <w:r w:rsidRPr="00F22726">
        <w:t>SoftUni</w:t>
      </w:r>
      <w:proofErr w:type="spellEnd"/>
      <w:r w:rsidRPr="00F22726">
        <w:t xml:space="preserve"> Parking</w:t>
      </w:r>
    </w:p>
    <w:p w14:paraId="34410A86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>
        <w:rPr>
          <w:noProof/>
        </w:rPr>
        <w:t>'</w:t>
      </w:r>
      <w:r w:rsidRPr="00F22726">
        <w:rPr>
          <w:noProof/>
        </w:rPr>
        <w:t>t work. It can only receive users</w:t>
      </w:r>
      <w:r>
        <w:rPr>
          <w:noProof/>
        </w:rPr>
        <w:t>'</w:t>
      </w:r>
      <w:r w:rsidRPr="00F22726">
        <w:rPr>
          <w:noProof/>
        </w:rPr>
        <w:t xml:space="preserve"> data, but it doesn</w:t>
      </w:r>
      <w:r>
        <w:rPr>
          <w:noProof/>
        </w:rPr>
        <w:t>'</w:t>
      </w:r>
      <w:r w:rsidRPr="00F22726">
        <w:rPr>
          <w:noProof/>
        </w:rPr>
        <w:t>t know what to do with it. Good thing you</w:t>
      </w:r>
      <w:r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3E3D74A5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56B0C019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55C656F9" w14:textId="77777777" w:rsidR="00D940E8" w:rsidRPr="00F22726" w:rsidRDefault="00D940E8" w:rsidP="00D940E8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35036AC5" w14:textId="77777777" w:rsidR="00D940E8" w:rsidRPr="00F22726" w:rsidRDefault="00D940E8" w:rsidP="00D940E8">
      <w:pPr>
        <w:pStyle w:val="ListParagraph"/>
        <w:numPr>
          <w:ilvl w:val="1"/>
          <w:numId w:val="49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5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5"/>
      <w:r w:rsidRPr="00F22726">
        <w:rPr>
          <w:noProof/>
        </w:rPr>
        <w:t>"</w:t>
      </w:r>
    </w:p>
    <w:p w14:paraId="5F23D903" w14:textId="77777777" w:rsidR="00D940E8" w:rsidRPr="005C606D" w:rsidRDefault="00D940E8" w:rsidP="00D940E8">
      <w:pPr>
        <w:pStyle w:val="ListParagraph"/>
        <w:numPr>
          <w:ilvl w:val="1"/>
          <w:numId w:val="49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6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6"/>
      <w:r w:rsidRPr="005C606D">
        <w:rPr>
          <w:rFonts w:ascii="Consolas" w:hAnsi="Consolas"/>
          <w:b/>
          <w:noProof/>
        </w:rPr>
        <w:t>"</w:t>
      </w:r>
    </w:p>
    <w:p w14:paraId="7D4932EF" w14:textId="77777777" w:rsidR="00D940E8" w:rsidRPr="005C606D" w:rsidRDefault="00D940E8" w:rsidP="00D940E8">
      <w:pPr>
        <w:pStyle w:val="ListParagraph"/>
        <w:numPr>
          <w:ilvl w:val="0"/>
          <w:numId w:val="49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7C33FBC6" w14:textId="77777777" w:rsidR="00D940E8" w:rsidRPr="00F22726" w:rsidRDefault="00D940E8" w:rsidP="00D940E8">
      <w:pPr>
        <w:pStyle w:val="ListParagraph"/>
        <w:numPr>
          <w:ilvl w:val="1"/>
          <w:numId w:val="49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7" w:name="OLE_LINK18"/>
      <w:r w:rsidRPr="00F22726">
        <w:rPr>
          <w:rStyle w:val="CodeChar"/>
        </w:rPr>
        <w:t>ERROR: user {username} not found</w:t>
      </w:r>
      <w:bookmarkEnd w:id="7"/>
      <w:r w:rsidRPr="00F22726">
        <w:rPr>
          <w:noProof/>
        </w:rPr>
        <w:t>"</w:t>
      </w:r>
    </w:p>
    <w:p w14:paraId="714ECBFE" w14:textId="77777777" w:rsidR="00D940E8" w:rsidRPr="00F22726" w:rsidRDefault="00D940E8" w:rsidP="00D940E8">
      <w:pPr>
        <w:pStyle w:val="ListParagraph"/>
        <w:numPr>
          <w:ilvl w:val="1"/>
          <w:numId w:val="49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8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8"/>
      <w:r w:rsidRPr="00A42699">
        <w:rPr>
          <w:rFonts w:ascii="Consolas" w:hAnsi="Consolas"/>
          <w:noProof/>
        </w:rPr>
        <w:t>"</w:t>
      </w:r>
    </w:p>
    <w:p w14:paraId="76F4D338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2958069A" w14:textId="77777777" w:rsidR="00D940E8" w:rsidRPr="00A42699" w:rsidRDefault="00D940E8" w:rsidP="00D940E8">
      <w:pPr>
        <w:numPr>
          <w:ilvl w:val="0"/>
          <w:numId w:val="50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1021425" w14:textId="77777777" w:rsidR="00D940E8" w:rsidRPr="00F22726" w:rsidRDefault="00D940E8" w:rsidP="00D940E8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37CB8CE2" w14:textId="77777777" w:rsidR="00D940E8" w:rsidRPr="00F22726" w:rsidRDefault="00D940E8" w:rsidP="00D940E8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Pr="00125509">
        <w:rPr>
          <w:bCs/>
          <w:noProof/>
        </w:rPr>
        <w:t>.</w:t>
      </w:r>
    </w:p>
    <w:p w14:paraId="16E891D8" w14:textId="77777777" w:rsidR="00D940E8" w:rsidRPr="00F22726" w:rsidRDefault="00D940E8" w:rsidP="00D940E8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732FD9D7" w14:textId="77777777" w:rsidR="00D940E8" w:rsidRPr="00A42699" w:rsidRDefault="00D940E8" w:rsidP="00D940E8">
      <w:pPr>
        <w:pStyle w:val="ListParagraph"/>
        <w:numPr>
          <w:ilvl w:val="1"/>
          <w:numId w:val="48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0DC50D29" w14:textId="77777777" w:rsidR="00D940E8" w:rsidRPr="00F22726" w:rsidRDefault="00D940E8" w:rsidP="00D940E8">
      <w:pPr>
        <w:pStyle w:val="ListParagraph"/>
        <w:numPr>
          <w:ilvl w:val="1"/>
          <w:numId w:val="48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5B96A1B4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3CC65EFE" w14:textId="77777777" w:rsidR="00D940E8" w:rsidRPr="00F22726" w:rsidRDefault="00D940E8" w:rsidP="00D940E8">
      <w:pPr>
        <w:pStyle w:val="Heading3"/>
        <w:rPr>
          <w:noProof/>
          <w:lang w:val="bg-BG"/>
        </w:rPr>
      </w:pPr>
      <w:r w:rsidRPr="00F22726">
        <w:rPr>
          <w:noProof/>
        </w:rPr>
        <w:lastRenderedPageBreak/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D940E8" w:rsidRPr="00F22726" w14:paraId="63159CB2" w14:textId="77777777" w:rsidTr="00550809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2136FFA1" w14:textId="77777777" w:rsidR="00D940E8" w:rsidRPr="00F22726" w:rsidRDefault="00D940E8" w:rsidP="00550809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55F996A8" w14:textId="77777777" w:rsidR="00D940E8" w:rsidRPr="00F22726" w:rsidRDefault="00D940E8" w:rsidP="00550809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D940E8" w:rsidRPr="00F22726" w14:paraId="790F7320" w14:textId="77777777" w:rsidTr="00550809">
        <w:trPr>
          <w:trHeight w:val="235"/>
        </w:trPr>
        <w:tc>
          <w:tcPr>
            <w:tcW w:w="3436" w:type="dxa"/>
          </w:tcPr>
          <w:p w14:paraId="4F29478F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DAB0C31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5FFAC70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C87093F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437A9772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5110B6EC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094652A8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69DD9F1E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762E228E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62F08790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408D8165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0FA9D09E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00B4F779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398687AB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D940E8" w:rsidRPr="00F22726" w14:paraId="63554A1B" w14:textId="77777777" w:rsidTr="00550809">
        <w:trPr>
          <w:trHeight w:val="191"/>
        </w:trPr>
        <w:tc>
          <w:tcPr>
            <w:tcW w:w="3436" w:type="dxa"/>
          </w:tcPr>
          <w:p w14:paraId="60C08D48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55F8EA55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9429D4A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1B98F4A1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5ED88AC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14A11391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278566E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5D9868A4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3AF33BA4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2043C7D0" w14:textId="77777777" w:rsidR="00D940E8" w:rsidRPr="00F22726" w:rsidRDefault="00D940E8" w:rsidP="00550809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D940E8" w:rsidRPr="00F22726" w14:paraId="52F6E15C" w14:textId="77777777" w:rsidTr="00550809">
        <w:trPr>
          <w:trHeight w:val="1490"/>
        </w:trPr>
        <w:tc>
          <w:tcPr>
            <w:tcW w:w="3436" w:type="dxa"/>
          </w:tcPr>
          <w:p w14:paraId="5A08DBF4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9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20EAF9EE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7182F494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47EDB8CB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5D7144C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9"/>
          </w:p>
          <w:p w14:paraId="27326534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53613B34" w14:textId="77777777" w:rsidR="00D940E8" w:rsidRPr="00F22726" w:rsidRDefault="00D940E8" w:rsidP="00550809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54292663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49B27E67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5FA81879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4EBFB8BE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2C1F223F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4171A0D4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3F33CBF8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124B299" w14:textId="77777777" w:rsidR="00D940E8" w:rsidRPr="00F22726" w:rsidRDefault="00D940E8" w:rsidP="00550809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37E478B1" w14:textId="77777777" w:rsidR="00D940E8" w:rsidRPr="00F22726" w:rsidRDefault="00D940E8" w:rsidP="00550809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64307610" w14:textId="77777777" w:rsidR="00D940E8" w:rsidRPr="00687897" w:rsidRDefault="00D940E8" w:rsidP="00D940E8">
      <w:pPr>
        <w:pStyle w:val="Heading2"/>
        <w:numPr>
          <w:ilvl w:val="0"/>
          <w:numId w:val="40"/>
        </w:numPr>
      </w:pPr>
      <w:r w:rsidRPr="00F22726">
        <w:t>Student Academy</w:t>
      </w:r>
    </w:p>
    <w:p w14:paraId="322E3661" w14:textId="77777777" w:rsidR="00D940E8" w:rsidRDefault="00D940E8" w:rsidP="00D940E8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31E8F6AA" w14:textId="77777777" w:rsidR="00D940E8" w:rsidRDefault="00D940E8" w:rsidP="00D940E8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514B9FEA" w14:textId="77777777" w:rsidR="00D940E8" w:rsidRDefault="00D940E8" w:rsidP="00D940E8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5D42AAC6" w14:textId="77777777" w:rsidR="00D940E8" w:rsidRPr="00B571F2" w:rsidRDefault="00D940E8" w:rsidP="00D940E8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619E54CE" w14:textId="77777777" w:rsidR="00D940E8" w:rsidRPr="00A42699" w:rsidRDefault="00D940E8" w:rsidP="00D940E8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12284BBD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2EEE5087" w14:textId="77777777" w:rsidR="00D940E8" w:rsidRPr="00F22726" w:rsidRDefault="00D940E8" w:rsidP="00D940E8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D940E8" w:rsidRPr="00F22726" w14:paraId="3CC83003" w14:textId="77777777" w:rsidTr="00550809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7940DBC" w14:textId="77777777" w:rsidR="00D940E8" w:rsidRPr="00F22726" w:rsidRDefault="00D940E8" w:rsidP="00550809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55DF8BBC" w14:textId="77777777" w:rsidR="00D940E8" w:rsidRPr="00F22726" w:rsidRDefault="00D940E8" w:rsidP="00550809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C008C1A" w14:textId="77777777" w:rsidR="00D940E8" w:rsidRPr="00F22726" w:rsidRDefault="00D940E8" w:rsidP="00550809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3C0BB55C" w14:textId="77777777" w:rsidR="00D940E8" w:rsidRPr="00F22726" w:rsidRDefault="00D940E8" w:rsidP="00550809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28396443" w14:textId="77777777" w:rsidR="00D940E8" w:rsidRPr="00F22726" w:rsidRDefault="00D940E8" w:rsidP="00550809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D940E8" w:rsidRPr="00F22726" w14:paraId="74B37CEE" w14:textId="77777777" w:rsidTr="00550809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6E6BC7A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3CD988E9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00661E67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68A8FB08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35B342CA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3916224A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212E41BC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069C7C67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3C5D2A40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5D2AA0E1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lastRenderedPageBreak/>
              <w:t>George</w:t>
            </w:r>
          </w:p>
          <w:p w14:paraId="476ACA74" w14:textId="77777777" w:rsidR="00D940E8" w:rsidRPr="00F22726" w:rsidRDefault="00D940E8" w:rsidP="00550809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6E5A180" w14:textId="77777777" w:rsidR="00D940E8" w:rsidRPr="00B7396A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lastRenderedPageBreak/>
              <w:t>John -&gt; 5.00</w:t>
            </w:r>
          </w:p>
          <w:p w14:paraId="127191C8" w14:textId="77777777" w:rsidR="00D940E8" w:rsidRPr="00B7396A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29F256D0" w14:textId="77777777" w:rsidR="00D940E8" w:rsidRPr="00F22726" w:rsidRDefault="00D940E8" w:rsidP="00550809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0F92308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0C1CFF6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653D2FB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8D1AD04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1EE762E3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2DC9540A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1FA9D89B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51E76509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51BE2FC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09DFB9CA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66E71E7F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lastRenderedPageBreak/>
              <w:t>Robert</w:t>
            </w:r>
          </w:p>
          <w:p w14:paraId="4B89DD1B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02F42F07" w14:textId="77777777" w:rsidR="00D940E8" w:rsidRPr="00B7396A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lastRenderedPageBreak/>
              <w:t>Rob -&gt; 5.50</w:t>
            </w:r>
          </w:p>
          <w:p w14:paraId="6CBCC754" w14:textId="77777777" w:rsidR="00D940E8" w:rsidRPr="00B7396A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2137CCAB" w14:textId="77777777" w:rsidR="00D940E8" w:rsidRPr="00F22726" w:rsidRDefault="00D940E8" w:rsidP="0055080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24CCBB3C" w14:textId="77777777" w:rsidR="00D940E8" w:rsidRPr="00687897" w:rsidRDefault="00D940E8" w:rsidP="00D940E8">
      <w:pPr>
        <w:pStyle w:val="Heading2"/>
        <w:numPr>
          <w:ilvl w:val="0"/>
          <w:numId w:val="40"/>
        </w:numPr>
      </w:pPr>
      <w:r>
        <w:rPr>
          <w:lang w:val="bg-BG"/>
        </w:rPr>
        <w:t>*</w:t>
      </w:r>
      <w:r w:rsidRPr="00F22726">
        <w:t>Company Users</w:t>
      </w:r>
    </w:p>
    <w:p w14:paraId="5D37C18A" w14:textId="77777777" w:rsidR="00D940E8" w:rsidRPr="00F22726" w:rsidRDefault="00D940E8" w:rsidP="00D940E8">
      <w:pPr>
        <w:rPr>
          <w:noProof/>
          <w:lang w:val="bg-BG"/>
        </w:rPr>
      </w:pPr>
      <w:r>
        <w:rPr>
          <w:noProof/>
        </w:rPr>
        <w:t>Create</w:t>
      </w:r>
      <w:r w:rsidRPr="00F22726">
        <w:rPr>
          <w:noProof/>
        </w:rPr>
        <w:t xml:space="preserve"> a program that keeps information about companies and their employees. </w:t>
      </w:r>
    </w:p>
    <w:p w14:paraId="3F08B5AE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4C2EB94A" w14:textId="77777777" w:rsidR="00D940E8" w:rsidRPr="00F22726" w:rsidRDefault="00D940E8" w:rsidP="00D940E8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>
        <w:rPr>
          <w:noProof/>
        </w:rPr>
        <w:t>, p</w:t>
      </w:r>
      <w:r w:rsidRPr="00F22726">
        <w:rPr>
          <w:noProof/>
        </w:rPr>
        <w:t>rint the company</w:t>
      </w:r>
      <w:r>
        <w:rPr>
          <w:noProof/>
        </w:rPr>
        <w:t>'s</w:t>
      </w:r>
      <w:r w:rsidRPr="00F22726">
        <w:rPr>
          <w:noProof/>
        </w:rPr>
        <w:t xml:space="preserve"> name and each employee</w:t>
      </w:r>
      <w:r>
        <w:rPr>
          <w:noProof/>
        </w:rPr>
        <w:t>'</w:t>
      </w:r>
      <w:r w:rsidRPr="00F22726">
        <w:rPr>
          <w:noProof/>
        </w:rPr>
        <w:t>s id in the following format:</w:t>
      </w:r>
    </w:p>
    <w:p w14:paraId="378726FF" w14:textId="77777777" w:rsidR="00D940E8" w:rsidRPr="00F22726" w:rsidRDefault="00D940E8" w:rsidP="00D940E8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56EFD9AE" w14:textId="77777777" w:rsidR="00D940E8" w:rsidRPr="00F22726" w:rsidRDefault="00D940E8" w:rsidP="00D940E8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A7EC845" w14:textId="77777777" w:rsidR="00D940E8" w:rsidRPr="00F22726" w:rsidRDefault="00D940E8" w:rsidP="00D940E8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7CD5D3A8" w14:textId="77777777" w:rsidR="00D940E8" w:rsidRPr="00F22726" w:rsidRDefault="00D940E8" w:rsidP="00D940E8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3225D702" w14:textId="77777777" w:rsidR="00D940E8" w:rsidRPr="00F22726" w:rsidRDefault="00D940E8" w:rsidP="00D940E8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70B62EAE" w14:textId="77777777" w:rsidR="00D940E8" w:rsidRPr="00F22726" w:rsidRDefault="00D940E8" w:rsidP="00D940E8">
      <w:pPr>
        <w:numPr>
          <w:ilvl w:val="0"/>
          <w:numId w:val="48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1829C9F1" w14:textId="77777777" w:rsidR="00D940E8" w:rsidRPr="00F22726" w:rsidRDefault="00D940E8" w:rsidP="00D940E8">
      <w:pPr>
        <w:numPr>
          <w:ilvl w:val="0"/>
          <w:numId w:val="48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634D86D" w14:textId="77777777" w:rsidR="00D940E8" w:rsidRPr="00F22726" w:rsidRDefault="00D940E8" w:rsidP="00D940E8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D940E8" w:rsidRPr="00F22726" w14:paraId="31B9E83A" w14:textId="77777777" w:rsidTr="00550809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045F9815" w14:textId="77777777" w:rsidR="00D940E8" w:rsidRPr="00F22726" w:rsidRDefault="00D940E8" w:rsidP="00550809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259FFDF" w14:textId="77777777" w:rsidR="00D940E8" w:rsidRPr="00F22726" w:rsidRDefault="00D940E8" w:rsidP="00550809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D940E8" w:rsidRPr="00F22726" w14:paraId="77AD823D" w14:textId="77777777" w:rsidTr="00550809">
        <w:tc>
          <w:tcPr>
            <w:tcW w:w="2711" w:type="dxa"/>
          </w:tcPr>
          <w:p w14:paraId="440EC738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05FD9A7F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6D1CA3DF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7EC78284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46E7005B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27058D62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1B0DB8C7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8766B67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720348B3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0308E5A8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075EFD6E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622D1C8F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D940E8" w:rsidRPr="00F22726" w14:paraId="1A07DAD5" w14:textId="77777777" w:rsidTr="00550809">
        <w:tc>
          <w:tcPr>
            <w:tcW w:w="2711" w:type="dxa"/>
          </w:tcPr>
          <w:p w14:paraId="566A4915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46828C43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94BB3D2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083E2BBA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4202708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70863B0A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893E65E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0CF9882E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5BEA12FE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3DE782A6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58BF51D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15475F6F" w14:textId="77777777" w:rsidR="00D940E8" w:rsidRPr="00EE4C1B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E24EF93" w14:textId="77777777" w:rsidR="00D940E8" w:rsidRPr="00F22726" w:rsidRDefault="00D940E8" w:rsidP="00550809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3A62DDBE" w14:textId="77777777" w:rsidR="00D940E8" w:rsidRPr="00F22726" w:rsidRDefault="00D940E8" w:rsidP="00D940E8">
      <w:pPr>
        <w:rPr>
          <w:lang w:val="bg-BG"/>
        </w:rPr>
      </w:pP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790E8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FFFB8B" w14:textId="77777777" w:rsidR="00C90035" w:rsidRDefault="00C90035" w:rsidP="008068A2">
      <w:pPr>
        <w:spacing w:after="0" w:line="240" w:lineRule="auto"/>
      </w:pPr>
      <w:r>
        <w:separator/>
      </w:r>
    </w:p>
  </w:endnote>
  <w:endnote w:type="continuationSeparator" w:id="0">
    <w:p w14:paraId="2C853828" w14:textId="77777777" w:rsidR="00C90035" w:rsidRDefault="00C900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408573" w14:textId="77777777" w:rsidR="00C90035" w:rsidRDefault="00C90035" w:rsidP="008068A2">
      <w:pPr>
        <w:spacing w:after="0" w:line="240" w:lineRule="auto"/>
      </w:pPr>
      <w:r>
        <w:separator/>
      </w:r>
    </w:p>
  </w:footnote>
  <w:footnote w:type="continuationSeparator" w:id="0">
    <w:p w14:paraId="182FFED2" w14:textId="77777777" w:rsidR="00C90035" w:rsidRDefault="00C900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7E2A2F"/>
    <w:multiLevelType w:val="hybridMultilevel"/>
    <w:tmpl w:val="FD3EC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A7103"/>
    <w:multiLevelType w:val="hybridMultilevel"/>
    <w:tmpl w:val="9538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47EA37A4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9"/>
  </w:num>
  <w:num w:numId="3" w16cid:durableId="1507090137">
    <w:abstractNumId w:val="10"/>
  </w:num>
  <w:num w:numId="4" w16cid:durableId="1151213423">
    <w:abstractNumId w:val="31"/>
  </w:num>
  <w:num w:numId="5" w16cid:durableId="1430468588">
    <w:abstractNumId w:val="32"/>
  </w:num>
  <w:num w:numId="6" w16cid:durableId="2004116144">
    <w:abstractNumId w:val="39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8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1"/>
  </w:num>
  <w:num w:numId="13" w16cid:durableId="412630551">
    <w:abstractNumId w:val="2"/>
  </w:num>
  <w:num w:numId="14" w16cid:durableId="1152482952">
    <w:abstractNumId w:val="38"/>
  </w:num>
  <w:num w:numId="15" w16cid:durableId="1682126407">
    <w:abstractNumId w:val="11"/>
  </w:num>
  <w:num w:numId="16" w16cid:durableId="2114013413">
    <w:abstractNumId w:val="43"/>
  </w:num>
  <w:num w:numId="17" w16cid:durableId="212547417">
    <w:abstractNumId w:val="29"/>
  </w:num>
  <w:num w:numId="18" w16cid:durableId="1363627598">
    <w:abstractNumId w:val="48"/>
  </w:num>
  <w:num w:numId="19" w16cid:durableId="1685283960">
    <w:abstractNumId w:val="40"/>
  </w:num>
  <w:num w:numId="20" w16cid:durableId="525484523">
    <w:abstractNumId w:val="20"/>
  </w:num>
  <w:num w:numId="21" w16cid:durableId="67194612">
    <w:abstractNumId w:val="34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8"/>
  </w:num>
  <w:num w:numId="27" w16cid:durableId="1901164028">
    <w:abstractNumId w:val="42"/>
  </w:num>
  <w:num w:numId="28" w16cid:durableId="813109303">
    <w:abstractNumId w:val="19"/>
  </w:num>
  <w:num w:numId="29" w16cid:durableId="1390617569">
    <w:abstractNumId w:val="47"/>
  </w:num>
  <w:num w:numId="30" w16cid:durableId="855922983">
    <w:abstractNumId w:val="22"/>
  </w:num>
  <w:num w:numId="31" w16cid:durableId="1541432815">
    <w:abstractNumId w:val="12"/>
  </w:num>
  <w:num w:numId="32" w16cid:durableId="1728917606">
    <w:abstractNumId w:val="41"/>
  </w:num>
  <w:num w:numId="33" w16cid:durableId="2070879176">
    <w:abstractNumId w:val="44"/>
  </w:num>
  <w:num w:numId="34" w16cid:durableId="1529178977">
    <w:abstractNumId w:val="27"/>
  </w:num>
  <w:num w:numId="35" w16cid:durableId="171142192">
    <w:abstractNumId w:val="46"/>
  </w:num>
  <w:num w:numId="36" w16cid:durableId="1184173269">
    <w:abstractNumId w:val="7"/>
  </w:num>
  <w:num w:numId="37" w16cid:durableId="108862212">
    <w:abstractNumId w:val="23"/>
  </w:num>
  <w:num w:numId="38" w16cid:durableId="189031169">
    <w:abstractNumId w:val="15"/>
  </w:num>
  <w:num w:numId="39" w16cid:durableId="260333204">
    <w:abstractNumId w:val="33"/>
  </w:num>
  <w:num w:numId="40" w16cid:durableId="1430391851">
    <w:abstractNumId w:val="25"/>
  </w:num>
  <w:num w:numId="41" w16cid:durableId="1294095354">
    <w:abstractNumId w:val="4"/>
  </w:num>
  <w:num w:numId="42" w16cid:durableId="627203669">
    <w:abstractNumId w:val="45"/>
  </w:num>
  <w:num w:numId="43" w16cid:durableId="1653558372">
    <w:abstractNumId w:val="1"/>
  </w:num>
  <w:num w:numId="44" w16cid:durableId="1364552454">
    <w:abstractNumId w:val="26"/>
  </w:num>
  <w:num w:numId="45" w16cid:durableId="1374113438">
    <w:abstractNumId w:val="35"/>
  </w:num>
  <w:num w:numId="46" w16cid:durableId="1871339507">
    <w:abstractNumId w:val="17"/>
  </w:num>
  <w:num w:numId="47" w16cid:durableId="175072194">
    <w:abstractNumId w:val="24"/>
  </w:num>
  <w:num w:numId="48" w16cid:durableId="1643732616">
    <w:abstractNumId w:val="30"/>
  </w:num>
  <w:num w:numId="49" w16cid:durableId="1351179813">
    <w:abstractNumId w:val="36"/>
  </w:num>
  <w:num w:numId="50" w16cid:durableId="130050025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qQUA6dpuxy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1E7EA8"/>
    <w:rsid w:val="00202683"/>
    <w:rsid w:val="002031BE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6DD"/>
    <w:rsid w:val="00285941"/>
    <w:rsid w:val="002A2D2D"/>
    <w:rsid w:val="002C11F8"/>
    <w:rsid w:val="002C539D"/>
    <w:rsid w:val="002C71C6"/>
    <w:rsid w:val="002D07CA"/>
    <w:rsid w:val="002F2272"/>
    <w:rsid w:val="00305122"/>
    <w:rsid w:val="00316887"/>
    <w:rsid w:val="003213A1"/>
    <w:rsid w:val="003230CF"/>
    <w:rsid w:val="0033212E"/>
    <w:rsid w:val="0033490F"/>
    <w:rsid w:val="003407A3"/>
    <w:rsid w:val="0034317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71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F66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41716"/>
    <w:rsid w:val="00763912"/>
    <w:rsid w:val="00774E44"/>
    <w:rsid w:val="00785258"/>
    <w:rsid w:val="00790E89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64999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2661"/>
    <w:rsid w:val="00C53F37"/>
    <w:rsid w:val="00C5499A"/>
    <w:rsid w:val="00C62A0F"/>
    <w:rsid w:val="00C7018C"/>
    <w:rsid w:val="00C82862"/>
    <w:rsid w:val="00C8302E"/>
    <w:rsid w:val="00C84E4D"/>
    <w:rsid w:val="00C90035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940E8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E7E48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2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ictionaries-lambda-and-linq-lab/447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281</Words>
  <Characters>730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8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44</cp:revision>
  <cp:lastPrinted>2023-04-24T05:06:00Z</cp:lastPrinted>
  <dcterms:created xsi:type="dcterms:W3CDTF">2019-11-12T12:29:00Z</dcterms:created>
  <dcterms:modified xsi:type="dcterms:W3CDTF">2025-06-17T06:35:00Z</dcterms:modified>
  <cp:category>programming;education;software engineering;software development</cp:category>
</cp:coreProperties>
</file>